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578F" w:rsidRDefault="00DA271D">
      <w:r>
        <w:t>Supplementary Appendix</w:t>
      </w:r>
    </w:p>
    <w:p w:rsidR="00DA271D" w:rsidRDefault="00DA271D">
      <w:r>
        <w:t>Table S1. International Classification of Diseases-CM Diagnosis Codes utilized in the present 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207"/>
        <w:gridCol w:w="7248"/>
      </w:tblGrid>
      <w:tr w:rsidR="00DA271D" w:rsidTr="00DA271D">
        <w:tc>
          <w:tcPr>
            <w:tcW w:w="895" w:type="dxa"/>
          </w:tcPr>
          <w:p w:rsidR="00DA271D" w:rsidRDefault="00DA271D">
            <w:r>
              <w:t>Edition</w:t>
            </w:r>
          </w:p>
        </w:tc>
        <w:tc>
          <w:tcPr>
            <w:tcW w:w="1170" w:type="dxa"/>
          </w:tcPr>
          <w:p w:rsidR="00DA271D" w:rsidRDefault="00DA271D">
            <w:r>
              <w:t>Range</w:t>
            </w:r>
          </w:p>
        </w:tc>
        <w:tc>
          <w:tcPr>
            <w:tcW w:w="7285" w:type="dxa"/>
          </w:tcPr>
          <w:p w:rsidR="00DA271D" w:rsidRDefault="00DA271D">
            <w:r>
              <w:t>Codes</w:t>
            </w:r>
          </w:p>
        </w:tc>
      </w:tr>
      <w:tr w:rsidR="00DA271D" w:rsidTr="00DA271D">
        <w:tc>
          <w:tcPr>
            <w:tcW w:w="895" w:type="dxa"/>
          </w:tcPr>
          <w:p w:rsidR="00DA271D" w:rsidRDefault="00DA271D">
            <w:r>
              <w:t>9</w:t>
            </w:r>
            <w:r w:rsidRPr="00DA271D">
              <w:rPr>
                <w:vertAlign w:val="superscript"/>
              </w:rPr>
              <w:t>th</w:t>
            </w:r>
          </w:p>
        </w:tc>
        <w:tc>
          <w:tcPr>
            <w:tcW w:w="1170" w:type="dxa"/>
          </w:tcPr>
          <w:p w:rsidR="00DA271D" w:rsidRDefault="00DA271D">
            <w:r>
              <w:t>Narrow</w:t>
            </w:r>
          </w:p>
        </w:tc>
        <w:tc>
          <w:tcPr>
            <w:tcW w:w="7285" w:type="dxa"/>
          </w:tcPr>
          <w:p w:rsidR="00DA271D" w:rsidRDefault="00DA271D">
            <w:r w:rsidRPr="00DA271D">
              <w:t>998.5x</w:t>
            </w:r>
          </w:p>
        </w:tc>
      </w:tr>
      <w:tr w:rsidR="00DA271D" w:rsidTr="00DA271D">
        <w:tc>
          <w:tcPr>
            <w:tcW w:w="895" w:type="dxa"/>
          </w:tcPr>
          <w:p w:rsidR="00DA271D" w:rsidRDefault="00DA271D"/>
        </w:tc>
        <w:tc>
          <w:tcPr>
            <w:tcW w:w="1170" w:type="dxa"/>
          </w:tcPr>
          <w:p w:rsidR="00DA271D" w:rsidRDefault="00DA271D">
            <w:r>
              <w:t>Expanded</w:t>
            </w:r>
          </w:p>
        </w:tc>
        <w:tc>
          <w:tcPr>
            <w:tcW w:w="7285" w:type="dxa"/>
          </w:tcPr>
          <w:p w:rsidR="00DA271D" w:rsidRDefault="00DA271D" w:rsidP="00C72936">
            <w:r w:rsidRPr="00DA271D">
              <w:t>421.9, 513.1, 519.2, 728.0, 320.x, 321.x, 322.x, 324.x, 420.9x, 422.9x, 682</w:t>
            </w:r>
            <w:bookmarkStart w:id="0" w:name="_GoBack"/>
            <w:bookmarkEnd w:id="0"/>
            <w:r w:rsidRPr="00DA271D">
              <w:t xml:space="preserve">.x, 730.0x, 996.6x, 996.7x, </w:t>
            </w:r>
            <w:r>
              <w:t>998.3x, 998.5x, 998.6x, 998.8x</w:t>
            </w:r>
          </w:p>
        </w:tc>
      </w:tr>
      <w:tr w:rsidR="00DA271D" w:rsidTr="00DA271D">
        <w:tc>
          <w:tcPr>
            <w:tcW w:w="895" w:type="dxa"/>
          </w:tcPr>
          <w:p w:rsidR="00DA271D" w:rsidRDefault="00DA271D" w:rsidP="00DA271D">
            <w:r>
              <w:t>10</w:t>
            </w:r>
            <w:r w:rsidRPr="00DA271D">
              <w:rPr>
                <w:vertAlign w:val="superscript"/>
              </w:rPr>
              <w:t>th</w:t>
            </w:r>
          </w:p>
        </w:tc>
        <w:tc>
          <w:tcPr>
            <w:tcW w:w="1170" w:type="dxa"/>
          </w:tcPr>
          <w:p w:rsidR="00DA271D" w:rsidRDefault="00DA271D" w:rsidP="00DA271D">
            <w:r>
              <w:t>Narrow</w:t>
            </w:r>
          </w:p>
        </w:tc>
        <w:tc>
          <w:tcPr>
            <w:tcW w:w="7285" w:type="dxa"/>
          </w:tcPr>
          <w:p w:rsidR="00DA271D" w:rsidRDefault="00DA271D" w:rsidP="00DA271D">
            <w:r w:rsidRPr="00DA271D">
              <w:t>T814x</w:t>
            </w:r>
          </w:p>
        </w:tc>
      </w:tr>
      <w:tr w:rsidR="00DA271D" w:rsidTr="00DA271D">
        <w:tc>
          <w:tcPr>
            <w:tcW w:w="895" w:type="dxa"/>
          </w:tcPr>
          <w:p w:rsidR="00DA271D" w:rsidRDefault="00DA271D" w:rsidP="00DA271D"/>
        </w:tc>
        <w:tc>
          <w:tcPr>
            <w:tcW w:w="1170" w:type="dxa"/>
          </w:tcPr>
          <w:p w:rsidR="00DA271D" w:rsidRDefault="00DA271D" w:rsidP="00DA271D">
            <w:r>
              <w:t>Expanded</w:t>
            </w:r>
          </w:p>
        </w:tc>
        <w:tc>
          <w:tcPr>
            <w:tcW w:w="7285" w:type="dxa"/>
          </w:tcPr>
          <w:p w:rsidR="00DA271D" w:rsidRDefault="00DA271D" w:rsidP="00DA271D">
            <w:r w:rsidRPr="00DA271D">
              <w:t>B451x, G00x, G02x, G030x, G039x, G06x, I30x, I339x, I40x, J853x, J985x, L031x, L032x, L033x, L039x, L088x, M600x, M861, M869x, S7100x, S7102x, S7110x, S7112x, T811x, T8121x, T813x, T814x, T8183x, T8189x, T826x, T8273x, T845x, T846x, T847x, T8</w:t>
            </w:r>
            <w:r>
              <w:t>579x</w:t>
            </w:r>
          </w:p>
        </w:tc>
      </w:tr>
    </w:tbl>
    <w:p w:rsidR="00DA271D" w:rsidRDefault="00DA271D"/>
    <w:sectPr w:rsidR="00DA2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czNDO3NLUwtzBT0lEKTi0uzszPAykwrAUAY6SNHCwAAAA="/>
  </w:docVars>
  <w:rsids>
    <w:rsidRoot w:val="00DA271D"/>
    <w:rsid w:val="0004578F"/>
    <w:rsid w:val="00C72936"/>
    <w:rsid w:val="00DA2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5380A2-D3C8-406F-8C64-F9033EF3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7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2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Bucher</dc:creator>
  <cp:keywords/>
  <dc:description/>
  <cp:lastModifiedBy>Brian Bucher</cp:lastModifiedBy>
  <cp:revision>2</cp:revision>
  <dcterms:created xsi:type="dcterms:W3CDTF">2020-10-20T03:20:00Z</dcterms:created>
  <dcterms:modified xsi:type="dcterms:W3CDTF">2020-10-20T03:20:00Z</dcterms:modified>
</cp:coreProperties>
</file>